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B7564F" w14:textId="77777777" w:rsidR="009B1AFF" w:rsidRDefault="009B1AFF" w:rsidP="009B1AFF">
      <w:pPr>
        <w:spacing w:after="0" w:line="360" w:lineRule="auto"/>
        <w:jc w:val="center"/>
      </w:pPr>
      <w:r>
        <w:rPr>
          <w:b/>
          <w:sz w:val="28"/>
        </w:rPr>
        <w:t>ABSTRACT TEMPLATE</w:t>
      </w:r>
    </w:p>
    <w:p w14:paraId="457704B8" w14:textId="77777777" w:rsidR="009B1AFF" w:rsidRDefault="009B1AFF" w:rsidP="009B1AFF">
      <w:pPr>
        <w:spacing w:after="0" w:line="360" w:lineRule="auto"/>
        <w:jc w:val="center"/>
      </w:pPr>
      <w:r>
        <w:t>2nd Conference</w:t>
      </w:r>
    </w:p>
    <w:p w14:paraId="01FCCF87" w14:textId="77777777" w:rsidR="009B1AFF" w:rsidRDefault="009B1AFF" w:rsidP="009B1AFF">
      <w:pPr>
        <w:spacing w:after="0" w:line="360" w:lineRule="auto"/>
        <w:jc w:val="center"/>
      </w:pPr>
      <w:r>
        <w:t>Em</w:t>
      </w:r>
      <w:bookmarkStart w:id="0" w:name="_GoBack"/>
      <w:bookmarkEnd w:id="0"/>
      <w:r>
        <w:t>erging environmental contaminants – current status, challenges and perspectives</w:t>
      </w:r>
    </w:p>
    <w:p w14:paraId="5AB228DC" w14:textId="77777777" w:rsidR="009B1AFF" w:rsidRDefault="009B1AFF" w:rsidP="009B1AFF">
      <w:pPr>
        <w:spacing w:after="120" w:line="360" w:lineRule="auto"/>
        <w:jc w:val="center"/>
      </w:pPr>
      <w:r>
        <w:t>Rzeszów, 9–11 September 2026</w:t>
      </w:r>
    </w:p>
    <w:p w14:paraId="7FD67050" w14:textId="77777777" w:rsidR="009B1AFF" w:rsidRDefault="009B1AFF" w:rsidP="009B1AFF">
      <w:pPr>
        <w:spacing w:after="60" w:line="360" w:lineRule="auto"/>
        <w:jc w:val="center"/>
      </w:pPr>
      <w:r>
        <w:rPr>
          <w:b/>
        </w:rPr>
        <w:t>[TITLE OF THE ABSTRACT]</w:t>
      </w:r>
    </w:p>
    <w:p w14:paraId="609FAF96" w14:textId="77777777" w:rsidR="009B1AFF" w:rsidRDefault="009B1AFF" w:rsidP="009B1AFF">
      <w:pPr>
        <w:spacing w:after="0" w:line="360" w:lineRule="auto"/>
        <w:jc w:val="center"/>
      </w:pPr>
      <w:r>
        <w:rPr>
          <w:sz w:val="22"/>
        </w:rPr>
        <w:t>Name Surname¹, Name Surname², Name Surname¹</w:t>
      </w:r>
    </w:p>
    <w:p w14:paraId="691FF783" w14:textId="77777777" w:rsidR="009B1AFF" w:rsidRDefault="009B1AFF" w:rsidP="009B1AFF">
      <w:pPr>
        <w:spacing w:after="0" w:line="360" w:lineRule="auto"/>
        <w:jc w:val="center"/>
      </w:pPr>
      <w:r>
        <w:rPr>
          <w:sz w:val="22"/>
        </w:rPr>
        <w:t>¹ Full name of institution, department/unit, city, country</w:t>
      </w:r>
    </w:p>
    <w:p w14:paraId="0A675D9F" w14:textId="77777777" w:rsidR="009B1AFF" w:rsidRDefault="009B1AFF" w:rsidP="009B1AFF">
      <w:pPr>
        <w:spacing w:after="0" w:line="360" w:lineRule="auto"/>
        <w:jc w:val="center"/>
      </w:pPr>
      <w:r>
        <w:rPr>
          <w:sz w:val="22"/>
        </w:rPr>
        <w:t>² Full name of institution, department/unit, city, country</w:t>
      </w:r>
    </w:p>
    <w:p w14:paraId="3A7F47FF" w14:textId="77777777" w:rsidR="009B1AFF" w:rsidRDefault="009B1AFF" w:rsidP="009B1AFF">
      <w:pPr>
        <w:spacing w:after="120" w:line="360" w:lineRule="auto"/>
        <w:jc w:val="center"/>
      </w:pPr>
      <w:r>
        <w:rPr>
          <w:sz w:val="22"/>
        </w:rPr>
        <w:t>Corresponding author: name.surname@example.com</w:t>
      </w:r>
    </w:p>
    <w:p w14:paraId="3FF9D40F" w14:textId="77777777" w:rsidR="009B1AFF" w:rsidRDefault="009B1AFF" w:rsidP="009B1AFF">
      <w:pPr>
        <w:spacing w:after="0" w:line="360" w:lineRule="auto"/>
      </w:pPr>
      <w:r>
        <w:rPr>
          <w:b/>
        </w:rPr>
        <w:t>Abstract</w:t>
      </w:r>
    </w:p>
    <w:p w14:paraId="6E4915CB" w14:textId="77777777" w:rsidR="009B1AFF" w:rsidRDefault="009B1AFF" w:rsidP="009B1AFF">
      <w:pPr>
        <w:spacing w:after="120" w:line="360" w:lineRule="auto"/>
        <w:jc w:val="both"/>
      </w:pPr>
      <w:r>
        <w:rPr>
          <w:b/>
        </w:rPr>
        <w:t xml:space="preserve">Background: </w:t>
      </w:r>
      <w:r>
        <w:t xml:space="preserve">[Briefly introduce the scientific context and explain why the issue is important.] </w:t>
      </w:r>
      <w:r>
        <w:rPr>
          <w:b/>
        </w:rPr>
        <w:t xml:space="preserve">Aim: </w:t>
      </w:r>
      <w:r>
        <w:t xml:space="preserve">[State clearly the main objective of the study.] </w:t>
      </w:r>
      <w:r>
        <w:rPr>
          <w:b/>
        </w:rPr>
        <w:t xml:space="preserve">Methods: </w:t>
      </w:r>
      <w:r>
        <w:t xml:space="preserve">[Briefly describe the experimental material, study design, analytical methods, and statistical approach.] </w:t>
      </w:r>
      <w:r>
        <w:rPr>
          <w:b/>
        </w:rPr>
        <w:t xml:space="preserve">Results: </w:t>
      </w:r>
      <w:r>
        <w:t xml:space="preserve">[Present the most important findings using precise and concise language.] </w:t>
      </w:r>
      <w:r>
        <w:rPr>
          <w:b/>
        </w:rPr>
        <w:t xml:space="preserve">Conclusions: </w:t>
      </w:r>
      <w:r>
        <w:t>[Indicate the main conclusion and its broader scientific or practical relevance.]</w:t>
      </w:r>
    </w:p>
    <w:p w14:paraId="04D5FE7E" w14:textId="77777777" w:rsidR="009B1AFF" w:rsidRDefault="009B1AFF" w:rsidP="009B1AFF">
      <w:pPr>
        <w:spacing w:after="120" w:line="360" w:lineRule="auto"/>
        <w:jc w:val="both"/>
      </w:pPr>
      <w:r>
        <w:rPr>
          <w:b/>
        </w:rPr>
        <w:t xml:space="preserve">Keywords: </w:t>
      </w:r>
      <w:r>
        <w:t>[keyword 1]; [keyword 2]; [keyword 3]; [keyword 4]; [keyword 5]</w:t>
      </w:r>
    </w:p>
    <w:p w14:paraId="2090D110" w14:textId="77777777" w:rsidR="009B1AFF" w:rsidRDefault="009B1AFF" w:rsidP="009B1AFF">
      <w:pPr>
        <w:spacing w:after="0" w:line="360" w:lineRule="auto"/>
        <w:rPr>
          <w:b/>
        </w:rPr>
      </w:pPr>
    </w:p>
    <w:p w14:paraId="6EB10982" w14:textId="77777777" w:rsidR="009B1AFF" w:rsidRDefault="009B1AFF" w:rsidP="009B1AFF">
      <w:pPr>
        <w:spacing w:after="0" w:line="360" w:lineRule="auto"/>
      </w:pPr>
      <w:r>
        <w:rPr>
          <w:b/>
        </w:rPr>
        <w:t>Editorial and formatting requirements</w:t>
      </w:r>
    </w:p>
    <w:p w14:paraId="18C6B0FF" w14:textId="77777777" w:rsidR="009B1AFF" w:rsidRDefault="009B1AFF" w:rsidP="009B1AFF">
      <w:pPr>
        <w:spacing w:after="0" w:line="360" w:lineRule="auto"/>
      </w:pPr>
      <w:r>
        <w:t>Language: English</w:t>
      </w:r>
    </w:p>
    <w:p w14:paraId="1980E85A" w14:textId="77777777" w:rsidR="009B1AFF" w:rsidRDefault="009B1AFF" w:rsidP="009B1AFF">
      <w:pPr>
        <w:spacing w:after="0" w:line="360" w:lineRule="auto"/>
      </w:pPr>
      <w:r>
        <w:t>Recommended length: up to 250–300 words</w:t>
      </w:r>
    </w:p>
    <w:p w14:paraId="015E83A4" w14:textId="77777777" w:rsidR="009B1AFF" w:rsidRDefault="009B1AFF" w:rsidP="009B1AFF">
      <w:pPr>
        <w:spacing w:after="0" w:line="360" w:lineRule="auto"/>
      </w:pPr>
      <w:r>
        <w:t>Font: Times New Roman</w:t>
      </w:r>
    </w:p>
    <w:p w14:paraId="21ECCDDF" w14:textId="77777777" w:rsidR="009B1AFF" w:rsidRDefault="009B1AFF" w:rsidP="009B1AFF">
      <w:pPr>
        <w:spacing w:after="0" w:line="360" w:lineRule="auto"/>
      </w:pPr>
      <w:r>
        <w:t>Font size: 12 pt</w:t>
      </w:r>
    </w:p>
    <w:p w14:paraId="14A2ACB2" w14:textId="77777777" w:rsidR="009B1AFF" w:rsidRDefault="009B1AFF" w:rsidP="009B1AFF">
      <w:pPr>
        <w:spacing w:after="0" w:line="360" w:lineRule="auto"/>
      </w:pPr>
      <w:r>
        <w:t>Line spacing: 1.5</w:t>
      </w:r>
    </w:p>
    <w:p w14:paraId="3FC7EEFC" w14:textId="77777777" w:rsidR="009B1AFF" w:rsidRDefault="009B1AFF" w:rsidP="009B1AFF">
      <w:pPr>
        <w:spacing w:after="0" w:line="360" w:lineRule="auto"/>
      </w:pPr>
      <w:r>
        <w:t>Text alignment: justified</w:t>
      </w:r>
    </w:p>
    <w:p w14:paraId="74281239" w14:textId="77777777" w:rsidR="009B1AFF" w:rsidRDefault="009B1AFF" w:rsidP="009B1AFF">
      <w:pPr>
        <w:spacing w:after="0" w:line="360" w:lineRule="auto"/>
      </w:pPr>
      <w:r>
        <w:t>Margins: 2.5 cm on all sides</w:t>
      </w:r>
    </w:p>
    <w:p w14:paraId="4050009B" w14:textId="77777777" w:rsidR="009B1AFF" w:rsidRDefault="009B1AFF" w:rsidP="009B1AFF">
      <w:pPr>
        <w:spacing w:after="0" w:line="360" w:lineRule="auto"/>
      </w:pPr>
      <w:r>
        <w:t>Title should be written in bold capital letters</w:t>
      </w:r>
    </w:p>
    <w:p w14:paraId="5834035D" w14:textId="77777777" w:rsidR="009B1AFF" w:rsidRDefault="009B1AFF" w:rsidP="009B1AFF">
      <w:pPr>
        <w:spacing w:after="0" w:line="360" w:lineRule="auto"/>
      </w:pPr>
      <w:r>
        <w:t>Do not include tables, figures, references, footnotes, or unexplained abbreviations</w:t>
      </w:r>
    </w:p>
    <w:p w14:paraId="5E71E472" w14:textId="77777777" w:rsidR="009B1AFF" w:rsidRDefault="009B1AFF" w:rsidP="009B1AFF">
      <w:pPr>
        <w:spacing w:after="0" w:line="360" w:lineRule="auto"/>
      </w:pPr>
      <w:r>
        <w:t>Preferred structure: Background – Aim – Methods – Results – Conclusions</w:t>
      </w:r>
    </w:p>
    <w:p w14:paraId="6CC1AED3" w14:textId="3F7B22EC" w:rsidR="001871F1" w:rsidRDefault="009B1AFF" w:rsidP="009B1AFF">
      <w:pPr>
        <w:spacing w:after="0" w:line="360" w:lineRule="auto"/>
      </w:pPr>
      <w:r w:rsidRPr="009C4DD0">
        <w:rPr>
          <w:b/>
          <w:bCs/>
        </w:rPr>
        <w:t>Internal deadline proposal:</w:t>
      </w:r>
      <w:r>
        <w:t xml:space="preserve"> 15 July 2026 – suggested as an internal deadline for abstract submission.</w:t>
      </w:r>
    </w:p>
    <w:sectPr w:rsidR="001871F1" w:rsidSect="009B1AFF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Q2NjEwMDcxMzExtjBW0lEKTi0uzszPAykwrAUAQksInSwAAAA="/>
  </w:docVars>
  <w:rsids>
    <w:rsidRoot w:val="009B1AFF"/>
    <w:rsid w:val="001871F1"/>
    <w:rsid w:val="00342568"/>
    <w:rsid w:val="004A5321"/>
    <w:rsid w:val="00520E12"/>
    <w:rsid w:val="009B1AFF"/>
    <w:rsid w:val="00D125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EF2F0"/>
  <w15:chartTrackingRefBased/>
  <w15:docId w15:val="{1B7A15C5-2F37-497A-AB31-D1226C81C4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pl-PL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9B1AFF"/>
    <w:pPr>
      <w:spacing w:after="200" w:line="276" w:lineRule="auto"/>
    </w:pPr>
    <w:rPr>
      <w:rFonts w:ascii="Times New Roman" w:eastAsia="Times New Roman" w:hAnsi="Times New Roman"/>
      <w:kern w:val="0"/>
      <w:szCs w:val="22"/>
      <w:lang w:val="en-US"/>
      <w14:ligatures w14:val="none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9B1AFF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val="pl-PL"/>
      <w14:ligatures w14:val="standardContextual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9B1AFF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val="pl-PL"/>
      <w14:ligatures w14:val="standardContextual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9B1AFF"/>
    <w:pPr>
      <w:keepNext/>
      <w:keepLines/>
      <w:spacing w:before="160" w:after="80" w:line="278" w:lineRule="auto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:lang w:val="pl-PL"/>
      <w14:ligatures w14:val="standardContextual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9B1AFF"/>
    <w:pPr>
      <w:keepNext/>
      <w:keepLines/>
      <w:spacing w:before="80" w:after="40" w:line="278" w:lineRule="auto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szCs w:val="24"/>
      <w:lang w:val="pl-PL"/>
      <w14:ligatures w14:val="standardContextual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9B1AFF"/>
    <w:pPr>
      <w:keepNext/>
      <w:keepLines/>
      <w:spacing w:before="80" w:after="40" w:line="278" w:lineRule="auto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szCs w:val="24"/>
      <w:lang w:val="pl-PL"/>
      <w14:ligatures w14:val="standardContextual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9B1AFF"/>
    <w:pPr>
      <w:keepNext/>
      <w:keepLines/>
      <w:spacing w:before="40" w:after="0" w:line="278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Cs w:val="24"/>
      <w:lang w:val="pl-PL"/>
      <w14:ligatures w14:val="standardContextual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9B1AFF"/>
    <w:pPr>
      <w:keepNext/>
      <w:keepLines/>
      <w:spacing w:before="40" w:after="0" w:line="278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Cs w:val="24"/>
      <w:lang w:val="pl-PL"/>
      <w14:ligatures w14:val="standardContextual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9B1AFF"/>
    <w:pPr>
      <w:keepNext/>
      <w:keepLines/>
      <w:spacing w:after="0" w:line="278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Cs w:val="24"/>
      <w:lang w:val="pl-PL"/>
      <w14:ligatures w14:val="standardContextual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9B1AFF"/>
    <w:pPr>
      <w:keepNext/>
      <w:keepLines/>
      <w:spacing w:after="0" w:line="278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Cs w:val="24"/>
      <w:lang w:val="pl-PL"/>
      <w14:ligatures w14:val="standardContextu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9B1AF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9B1AF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9B1AF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9B1AFF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9B1AFF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9B1AFF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9B1AFF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9B1AFF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9B1AFF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9B1AF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pl-PL"/>
      <w14:ligatures w14:val="standardContextual"/>
    </w:rPr>
  </w:style>
  <w:style w:type="character" w:customStyle="1" w:styleId="TytuZnak">
    <w:name w:val="Tytuł Znak"/>
    <w:basedOn w:val="Domylnaczcionkaakapitu"/>
    <w:link w:val="Tytu"/>
    <w:uiPriority w:val="10"/>
    <w:rsid w:val="009B1AF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9B1AFF"/>
    <w:pPr>
      <w:numPr>
        <w:ilvl w:val="1"/>
      </w:numPr>
      <w:spacing w:after="160" w:line="278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pl-PL"/>
      <w14:ligatures w14:val="standardContextual"/>
    </w:rPr>
  </w:style>
  <w:style w:type="character" w:customStyle="1" w:styleId="PodtytuZnak">
    <w:name w:val="Podtytuł Znak"/>
    <w:basedOn w:val="Domylnaczcionkaakapitu"/>
    <w:link w:val="Podtytu"/>
    <w:uiPriority w:val="11"/>
    <w:rsid w:val="009B1AF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9B1AFF"/>
    <w:pPr>
      <w:spacing w:before="160" w:after="160" w:line="278" w:lineRule="auto"/>
      <w:jc w:val="center"/>
    </w:pPr>
    <w:rPr>
      <w:rFonts w:asciiTheme="minorHAnsi" w:eastAsiaTheme="minorHAnsi" w:hAnsiTheme="minorHAnsi"/>
      <w:i/>
      <w:iCs/>
      <w:color w:val="404040" w:themeColor="text1" w:themeTint="BF"/>
      <w:kern w:val="2"/>
      <w:szCs w:val="24"/>
      <w:lang w:val="pl-PL"/>
      <w14:ligatures w14:val="standardContextual"/>
    </w:rPr>
  </w:style>
  <w:style w:type="character" w:customStyle="1" w:styleId="CytatZnak">
    <w:name w:val="Cytat Znak"/>
    <w:basedOn w:val="Domylnaczcionkaakapitu"/>
    <w:link w:val="Cytat"/>
    <w:uiPriority w:val="29"/>
    <w:rsid w:val="009B1AFF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9B1AFF"/>
    <w:pPr>
      <w:spacing w:after="160" w:line="278" w:lineRule="auto"/>
      <w:ind w:left="720"/>
      <w:contextualSpacing/>
    </w:pPr>
    <w:rPr>
      <w:rFonts w:asciiTheme="minorHAnsi" w:eastAsiaTheme="minorHAnsi" w:hAnsiTheme="minorHAnsi"/>
      <w:kern w:val="2"/>
      <w:szCs w:val="24"/>
      <w:lang w:val="pl-PL"/>
      <w14:ligatures w14:val="standardContextual"/>
    </w:rPr>
  </w:style>
  <w:style w:type="character" w:styleId="Wyrnienieintensywne">
    <w:name w:val="Intense Emphasis"/>
    <w:basedOn w:val="Domylnaczcionkaakapitu"/>
    <w:uiPriority w:val="21"/>
    <w:qFormat/>
    <w:rsid w:val="009B1AFF"/>
    <w:rPr>
      <w:i/>
      <w:iCs/>
      <w:color w:val="0F4761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9B1AF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rFonts w:asciiTheme="minorHAnsi" w:eastAsiaTheme="minorHAnsi" w:hAnsiTheme="minorHAnsi"/>
      <w:i/>
      <w:iCs/>
      <w:color w:val="0F4761" w:themeColor="accent1" w:themeShade="BF"/>
      <w:kern w:val="2"/>
      <w:szCs w:val="24"/>
      <w:lang w:val="pl-PL"/>
      <w14:ligatures w14:val="standardContextual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9B1AFF"/>
    <w:rPr>
      <w:i/>
      <w:iCs/>
      <w:color w:val="0F4761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9B1AFF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2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Justyna Koc-Jurczyk</cp:lastModifiedBy>
  <cp:revision>2</cp:revision>
  <dcterms:created xsi:type="dcterms:W3CDTF">2026-04-22T12:21:00Z</dcterms:created>
  <dcterms:modified xsi:type="dcterms:W3CDTF">2026-04-22T12:21:00Z</dcterms:modified>
</cp:coreProperties>
</file>